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Candle 104 7%</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Scented candle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Hazardous to the aquatic environment – Chronic Hazard, Category 3</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412</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70925B83" w14:textId="5215662C">
      <w:pPr>
        <w:pStyle w:val="SDSTextNormal"/>
      </w:pPr>
      <w:r w:rsidRPr="0069446B">
        <w:rPr>
          <w:noProof/>
        </w:rPr>
        <w:t>Harmful to aquatic life with long lasting effects.</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412 - Harmful to aquatic life with long lasting effects.</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273 - Avoid release to the environment.</w:t>
              <w:br/>
              <w:t>P501 - Dispose of contents and container to a sorting center, in accordance with local regulations.</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EUH-statement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ains CINNAMAL, linalool, methyl cedryl ether, 1-(1,2,3,4,5,6,7,8-octahydro-2,3,8,8-tetramethyl-2-naphthyl)ethan-1-one, coumarin, (E)-1-(2,6,6-trimethyl-1,3-cyclohexadien-1-yl)-2-buten-1-one. May produce an allergic reac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1</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Irrit. 2, H315</w:t>
              <w:br/>
              <w:t>Skin Sens. 1B, H317</w:t>
              <w:br/>
              <w:t>Aquatic Chronic 1, H410</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7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Oral), H302 (ATE=500 mg/kg bodyweight)</w:t>
              <w:br/>
              <w:t>Skin Sens. 1B, H317</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linalo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78-70-6</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1-134-4</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235-00-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Eye Irrit. 2, H319</w:t>
              <w:br/>
              <w:t>Skin Sens. 1B, H317</w:t>
            </w:r>
          </w:p>
        </w:tc>
      </w:tr>
      <w:tr w14:paraId="73AD14F1"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methyl cedryl ether</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9870-74-7</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3-384-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Sens. 1B, H317</w:t>
              <w:br/>
              <w:t>Aquatic Acute 1, H400</w:t>
              <w:br/>
              <w:t>Aquatic Chronic 1, H410</w:t>
            </w:r>
          </w:p>
        </w:tc>
      </w:tr>
      <w:tr w14:paraId="73AD14F2"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lpha-cedre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469-61-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7-418-4</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2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Asp. Tox. 1, H304</w:t>
              <w:br/>
              <w:t>Aquatic Acute 1, H400 (M=10)</w:t>
              <w:br/>
              <w:t>Aquatic Chronic 1, H410 (M=10)</w:t>
            </w:r>
          </w:p>
        </w:tc>
      </w:tr>
      <w:tr w14:paraId="73AD14F3"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A55330">
              <w:rPr>
                <w:noProof/>
              </w:rPr>
              <w:t>(E)-1-(2,6,6-trimethyl-1,3-cyclohexadien-1-yl)-2-bute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23726-93-4</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45-844-2</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105</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Inhalation), H332</w:t>
              <w:br/>
              <w:t>Skin Irrit. 2, H315</w:t>
              <w:br/>
              <w:t>Skin Sens. 1A, H317</w:t>
              <w:br/>
              <w:t>Aquatic Chronic 2, H411</w:t>
            </w:r>
          </w:p>
        </w:tc>
      </w:tr>
      <w:tr w14:paraId="73AD14F4"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0023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Dermal), H312 (ATE=1260 mg/kg bodyweight)</w:t>
              <w:br/>
              <w:t>Skin Irrit. 2, H315</w:t>
              <w:br/>
              <w:t>Eye Irrit. 2, H319</w:t>
              <w:br/>
              <w:t>Skin Sens. 1A, H317</w:t>
              <w:br/>
              <w:t>Aquatic Chronic 3, H412</w:t>
            </w:r>
          </w:p>
        </w:tc>
      </w:tr>
    </w:tbl>
    <w:p w:rsidR="00B9487F" w:rsidRPr="0069446B" w:rsidP="009E5102" w14:paraId="7E24D261" w14:textId="10681EB5">
      <w:pPr>
        <w:pStyle w:val="SDSTextNormal"/>
      </w:pPr>
    </w:p>
    <w:tbl>
      <w:tblPr>
        <w:tblStyle w:val="SDSTableWithBordersWithHeaderRow"/>
        <w:tblW w:w="10490" w:type="dxa"/>
        <w:tblLayout w:type="fixed"/>
        <w:tblLook w:val="04A0"/>
      </w:tblPr>
      <w:tblGrid>
        <w:gridCol w:w="3969"/>
        <w:gridCol w:w="2268"/>
        <w:gridCol w:w="4253"/>
      </w:tblGrid>
      <w:tr w14:paraId="6F7CB57B" w14:textId="77777777" w:rsidTr="006965F0">
        <w:tblPrEx>
          <w:tblW w:w="10490" w:type="dxa"/>
          <w:tblLayout w:type="fixed"/>
          <w:tblLook w:val="04A0"/>
        </w:tblPrEx>
        <w:trPr>
          <w:tblHeader/>
        </w:trPr>
        <w:tc>
          <w:tcPr>
            <w:tcW w:w="10490" w:type="dxa"/>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693D4B40" w14:textId="45ACE47A">
            <w:pPr>
              <w:pStyle w:val="SDSTableTextHeading1"/>
              <w:rPr>
                <w:noProof w:val="0"/>
                <w:color w:val="auto"/>
              </w:rPr>
            </w:pPr>
            <w:r w:rsidRPr="0069446B" w:rsidR="00FA7F7F">
              <w:rPr>
                <w:noProof/>
                <w:color w:val="auto"/>
              </w:rPr>
              <w:t>Specific concentration limits</w:t>
            </w:r>
            <w:r w:rsidRPr="0069446B">
              <w:rPr>
                <w:noProof w:val="0"/>
                <w:color w:val="auto"/>
              </w:rPr>
              <w:t>:</w:t>
            </w:r>
          </w:p>
        </w:tc>
      </w:tr>
      <w:tr w14:paraId="4022B8D3" w14:textId="77777777" w:rsidTr="00D066E3">
        <w:tblPrEx>
          <w:tblW w:w="10490"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E4B2AB8" w14:textId="06191804">
            <w:pPr>
              <w:pStyle w:val="SDSTableTextHeading2"/>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44B29236" w14:textId="6A267460">
            <w:pPr>
              <w:pStyle w:val="SDSTableTextHeading2"/>
              <w:rPr>
                <w:noProof w:val="0"/>
                <w:color w:val="auto"/>
              </w:rPr>
            </w:pPr>
            <w:r w:rsidRPr="0069446B" w:rsidR="00FA7F7F">
              <w:rPr>
                <w:noProof/>
                <w:color w:val="auto"/>
              </w:rPr>
              <w:t>Product identifier</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65F0" w14:paraId="119FF265" w14:textId="1EE4CF94">
            <w:pPr>
              <w:pStyle w:val="SDSTableTextHeading2"/>
              <w:rPr>
                <w:noProof w:val="0"/>
                <w:color w:val="auto"/>
                <w:lang w:val="fr-BE"/>
              </w:rPr>
            </w:pPr>
            <w:r w:rsidRPr="0069446B" w:rsidR="00FA7F7F">
              <w:rPr>
                <w:noProof/>
                <w:color w:val="auto"/>
                <w:lang w:val="fr-BE"/>
              </w:rPr>
              <w:t>Specific concentration limits</w:t>
            </w:r>
            <w:r w:rsidRPr="0069446B" w:rsidR="00C70EBE">
              <w:rPr>
                <w:noProof w:val="0"/>
                <w:color w:val="auto"/>
                <w:lang w:val="fr-BE"/>
              </w:rPr>
              <w:t xml:space="preserve"> </w:t>
            </w:r>
            <w:r w:rsidRPr="0069446B" w:rsidR="00C70EBE">
              <w:rPr>
                <w:color w:val="auto"/>
                <w:lang w:val="fr-BE"/>
              </w:rPr>
              <w:t>(%)</w:t>
            </w:r>
          </w:p>
        </w:tc>
      </w:tr>
      <w:tr w14:paraId="466CEF48" w14:textId="77777777" w:rsidTr="00D066E3">
        <w:tblPrEx>
          <w:tblW w:w="10490"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194FF8" w14:textId="4EE762FA">
            <w:pPr>
              <w:pStyle w:val="SDSTableTextNormal"/>
              <w:rPr>
                <w:noProof w:val="0"/>
              </w:rPr>
            </w:pPr>
            <w:r w:rsidRPr="0069446B" w:rsidR="00FA7F7F">
              <w:rPr>
                <w:noProof/>
              </w:rPr>
              <w:t>cinnam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36E091" w14:textId="41397868">
            <w:pPr>
              <w:pStyle w:val="SDSTableTextNormal"/>
              <w:rPr>
                <w:noProof w:val="0"/>
              </w:rPr>
            </w:pPr>
            <w:r w:rsidRPr="0069446B" w:rsidR="00FA7F7F">
              <w:rPr>
                <w:noProof/>
              </w:rPr>
              <w:t>CAS-No.</w:t>
            </w:r>
            <w:r w:rsidRPr="0069446B" w:rsidR="004A0E0E">
              <w:rPr>
                <w:noProof w:val="0"/>
              </w:rPr>
              <w:t xml:space="preserve">: </w:t>
            </w:r>
            <w:r w:rsidRPr="0069446B" w:rsidR="00FA7F7F">
              <w:rPr>
                <w:noProof/>
              </w:rPr>
              <w:t>104-55-2</w:t>
            </w:r>
          </w:p>
          <w:p w:rsidR="00827634" w:rsidRPr="0069446B" w:rsidP="009B0F88" w14:paraId="11520CA5" w14:textId="5CB1DBD7">
            <w:pPr>
              <w:pStyle w:val="SDSTableTextNormal"/>
              <w:rPr>
                <w:noProof w:val="0"/>
              </w:rPr>
            </w:pPr>
            <w:r w:rsidRPr="0069446B" w:rsidR="00FA7F7F">
              <w:rPr>
                <w:noProof/>
              </w:rPr>
              <w:t>EC-No.</w:t>
            </w:r>
            <w:r w:rsidRPr="0069446B" w:rsidR="004A0E0E">
              <w:rPr>
                <w:noProof w:val="0"/>
              </w:rPr>
              <w:t xml:space="preserve">: </w:t>
            </w:r>
            <w:r w:rsidRPr="0069446B" w:rsidR="00FA7F7F">
              <w:rPr>
                <w:noProof/>
              </w:rPr>
              <w:t>203-213-9</w:t>
            </w:r>
          </w:p>
          <w:p w:rsidR="00827634" w:rsidRPr="0069446B" w:rsidP="009B0F88" w14:paraId="13BBD3FC" w14:textId="719C52A6">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6-155-00-6</w:t>
            </w:r>
          </w:p>
        </w:tc>
        <w:tc>
          <w:tcPr>
            <w:tcW w:w="4253"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2970379" w14:textId="1A003A6D">
            <w:pPr>
              <w:pStyle w:val="SDSTableTextNormal"/>
              <w:rPr>
                <w:noProof w:val="0"/>
              </w:rPr>
            </w:pPr>
            <w:r w:rsidRPr="0069446B">
              <w:rPr>
                <w:noProof/>
              </w:rPr>
              <w:t>(0.01 ≤ C ≤ 100) Skin Sens. 1A; H317</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First-aid measures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If you feel unwell, seek medical advice.</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First-aid measure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Remove person to fresh air and keep comfortable for breathing.</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sidR="00FA7F7F">
              <w:rPr>
                <w:noProof/>
              </w:rPr>
              <w:t>First-aid measure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Wash skin with plenty of water.</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First-aid measure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sidR="00FA7F7F">
              <w:rPr>
                <w:noProof/>
              </w:rPr>
              <w:t>Rinse eyes with water as a pre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First-aid measure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Call a poison center or a doctor if you feel unwell.</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Self protection of the first-aider</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First-aiders should pay attention to their own protection and use the recommended personal protective equipment (see section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oms/effects after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None under normal conditions. Dust of the product, if present, may cause respiratory irritation after excessive inhalation exposure.</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sidR="00FA7F7F">
              <w:rPr>
                <w:noProof/>
              </w:rPr>
              <w:t>Symptoms/effects after skin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None under normal conditions. Dust may cause irritation in skin folds or by contact in combination with tight clothing.</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oms/effects after eye contac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None under normal conditions. Dust from this product may cause eye irritation.</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oms/effects after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None under normal condition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RPr="0069446B" w:rsidP="009E5102" w14:paraId="07545EAA" w14:textId="35C25296">
      <w:pPr>
        <w:pStyle w:val="SDSTextNormal"/>
      </w:pPr>
      <w:r w:rsidRPr="0069446B">
        <w:rPr>
          <w:noProof/>
        </w:rPr>
        <w:t>Treat symptomatically.</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Water spray. Dry powder. Foam.</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Unsuitable extinguishing media</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Do not use a heavy water stream.</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Fire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No fire hazard.</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Explos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No direct explosion hazard.</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sidR="00FA7F7F">
              <w:rPr>
                <w:noProof/>
              </w:rPr>
              <w:t>Hazardous decomposition products in case of f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Toxic fumes may be released.</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sidR="00FA7F7F">
              <w:rPr>
                <w:noProof/>
              </w:rPr>
              <w:t>Firefighting instruc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Fight fire from safe distance and protected location. Do not enter fire area without proper protective equipment, including respiratory protection.</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during firefight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Do not attempt to take action without suitable protective equipment. Self-contained breathing apparatus. Complete protective clothing.</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Gener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Notify authorities if product enters sewers or public waters. Absorb spillage to prevent material damage.</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For non-emergency personnel</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Wear recommended personal protective equipment.</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ate spillage area.</w:t>
            </w:r>
          </w:p>
        </w:tc>
      </w:tr>
    </w:tbl>
    <w:p w:rsidR="00B077C8" w:rsidRPr="0069446B" w:rsidP="00B077C8" w14:paraId="52593E1F" w14:textId="1932D57C">
      <w:pPr>
        <w:pStyle w:val="SDSTextHeading3"/>
        <w:rPr>
          <w:noProof w:val="0"/>
          <w:color w:val="auto"/>
        </w:rPr>
      </w:pPr>
      <w:r w:rsidRPr="0069446B" w:rsidR="00FA7F7F">
        <w:rPr>
          <w:noProof/>
          <w:color w:val="auto"/>
        </w:rPr>
        <w:t>For emergency responder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Protective equip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Do not attempt to take action without suitable protective equipment. For further information refer to section 8: "Exposure controls/personal protection".</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Emergency proced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vacuate unnecessary personnel.</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2E6F858E" w14:textId="1933F2AA">
      <w:pPr>
        <w:pStyle w:val="SDSTextNormal"/>
      </w:pPr>
      <w:r w:rsidRPr="0069446B">
        <w:rPr>
          <w:noProof/>
        </w:rPr>
        <w:t>Avoid release to the environ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For contain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Using a clean shovel, put the material in a dry container and cover without compressing 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Methods for cleaning up</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Mechanically recover the produc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Other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Dispose of materials or solid residues at an authorized site.</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56E19A8E" w14:textId="133794D7">
      <w:pPr>
        <w:pStyle w:val="SDSTextNormal"/>
        <w:rPr>
          <w:lang w:val="fr-BE"/>
        </w:rPr>
      </w:pPr>
      <w:r w:rsidRPr="0069446B" w:rsidR="00FA7F7F">
        <w:rPr>
          <w:noProof/>
          <w:lang w:val="fr-BE"/>
        </w:rPr>
        <w:t>For further information refer to section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Additional hazards when processe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t expected to present a significant hazard under anticipated conditions of normal use.</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sidR="00FA7F7F">
              <w:rPr>
                <w:noProof/>
              </w:rPr>
              <w:t>Precautions for safe handling</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Ensure good ventilation of the work station. Wear personal protective equipment.</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Hygiene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Do not eat, drink or smoke when using this product. Always wash hands after handling the product.</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Technical measu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Keep in a cool, well-ventilated place away from heat.</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Storage condi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Keep cool. Protect from sunlight.</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Packaging material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Always store product in container of same material as original container.</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B077C8" w:rsidRPr="0069446B" w:rsidP="00B077C8" w14:paraId="240AF500" w14:textId="1C70A57D">
      <w:pPr>
        <w:pStyle w:val="SDSTextHeading3"/>
        <w:rPr>
          <w:noProof w:val="0"/>
          <w:color w:val="auto"/>
          <w:lang w:val="en-US"/>
        </w:rPr>
      </w:pPr>
      <w:r w:rsidRPr="0069446B" w:rsidR="00FA7F7F">
        <w:rPr>
          <w:noProof/>
          <w:color w:val="auto"/>
          <w:lang w:val="en-US"/>
        </w:rPr>
        <w:t>Appropriate engineering control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Appropriate engineering control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Ensure good ventilation of the work station.</w:t>
            </w:r>
          </w:p>
        </w:tc>
      </w:tr>
    </w:tbl>
    <w:p w:rsidR="00E3029C" w:rsidRPr="0069446B" w:rsidP="00E3029C" w14:paraId="5E228139" w14:textId="05FD7760">
      <w:pPr>
        <w:pStyle w:val="SDSTextHeading3"/>
        <w:rPr>
          <w:noProof w:val="0"/>
          <w:color w:val="auto"/>
          <w:lang w:val="en-US"/>
        </w:rPr>
      </w:pPr>
      <w:r w:rsidRPr="0069446B" w:rsidR="00FA7F7F">
        <w:rPr>
          <w:noProof/>
          <w:color w:val="auto"/>
          <w:lang w:val="en-US"/>
        </w:rPr>
        <w:t>Environmental exposure controls</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sidR="00FA7F7F">
              <w:rPr>
                <w:noProof/>
              </w:rPr>
              <w:t>Environmental exposure controls</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Avoid release to the environ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t determined.</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Oriental. balsamic. woody. Spicy.</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t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Non 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t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t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t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t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Not availa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t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Particle siz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Not avail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0672D3C3" w14:textId="08480244">
      <w:pPr>
        <w:pStyle w:val="SDSTextNormal"/>
      </w:pPr>
      <w:r>
        <w:rPr>
          <w:noProof/>
        </w:rPr>
        <w:t>The product is non-reactive under normal conditions of use, storage and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540DB174" w14:textId="3504FAE2">
      <w:pPr>
        <w:pStyle w:val="SDSTextNormal"/>
      </w:pPr>
      <w:r w:rsidRPr="0069446B">
        <w:rPr>
          <w:noProof/>
        </w:rPr>
        <w:t>Stable under normal condition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4060C206" w14:textId="308E8296">
      <w:pPr>
        <w:pStyle w:val="SDSTextNormal"/>
      </w:pPr>
      <w:r>
        <w:rPr>
          <w:noProof/>
        </w:rPr>
        <w:t>No dangerous reactions known under normal conditions of us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68A901C" w14:textId="403B2C18">
      <w:pPr>
        <w:pStyle w:val="SDSTextNormal"/>
      </w:pPr>
      <w:r>
        <w:rPr>
          <w:noProof/>
        </w:rPr>
        <w:t>None under recommended storage and handling conditions (see section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RPr="0069446B" w:rsidP="009E5102" w14:paraId="64338A53" w14:textId="43558438">
      <w:pPr>
        <w:pStyle w:val="SDSTextNormal"/>
      </w:pPr>
      <w:r>
        <w:rPr>
          <w:noProof/>
        </w:rPr>
        <w:t>Under normal conditions of storage and use, hazardous decomposition products should not be produced.</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cinnamaldehyde (104-55-2)</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2220 mg/kg bodyweight Animal: rat, Guideline: other:, 95% CL: 1910 - 2600</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3400 mg/kg bodyweight Animal: guinea pig,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gt; 2000 mg/kg bodyweight Animal: rat, Guideline: OECD Guideline 402 (Acute Dermal Toxicity)</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1260 mg/kg bodyweight Animal: rabbit, Guideline: other:</w:t>
            </w:r>
          </w:p>
        </w:tc>
      </w:tr>
      <w:tr w14:paraId="2AC9C978"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6E9B3C" w14:textId="396F2C75">
            <w:pPr>
              <w:pStyle w:val="SDSTableTextNormal"/>
              <w:rPr>
                <w:noProof w:val="0"/>
              </w:rPr>
            </w:pPr>
            <w:r w:rsidRPr="0069446B" w:rsidR="00FA7F7F">
              <w:rPr>
                <w:noProof/>
              </w:rPr>
              <w:t>LC50 Inhalation - Rat [ppm]</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B461613" w14:textId="5B1B40D4">
            <w:pPr>
              <w:pStyle w:val="SDSTableTextNormal"/>
              <w:rPr>
                <w:noProof w:val="0"/>
              </w:rPr>
            </w:pPr>
            <w:r w:rsidRPr="0069446B" w:rsidR="00FA7F7F">
              <w:rPr>
                <w:noProof/>
              </w:rPr>
              <w:t>68.88871 ppm Animal: rat, Guideline: other:</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linalool (78-70-6)</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790 mg/kg bodyweight Animal: rat, Guideline: OECD Guideline 401 (Acute Oral Toxicity), 95% CL: 2440 - 3180</w:t>
            </w:r>
          </w:p>
        </w:tc>
      </w:tr>
      <w:tr w14:paraId="512A600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99FF5E">
            <w:pPr>
              <w:pStyle w:val="SDSTableTextNormal"/>
              <w:rPr>
                <w:noProof w:val="0"/>
              </w:rPr>
            </w:pPr>
            <w:r w:rsidRPr="0069446B">
              <w:rPr>
                <w:noProof/>
              </w:rPr>
              <w:t>3120 mg/kg bodyweight Animal: mouse, Guideline: OECD Guideline 401 (Acute Oral Toxicity), 95% CL: 2620 - 3620</w:t>
            </w:r>
          </w:p>
        </w:tc>
      </w:tr>
      <w:tr w14:paraId="6700D314"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58774FB">
            <w:pPr>
              <w:pStyle w:val="SDSTableTextNormal"/>
              <w:rPr>
                <w:noProof w:val="0"/>
              </w:rPr>
            </w:pPr>
            <w:r w:rsidRPr="0069446B">
              <w:rPr>
                <w:noProof/>
              </w:rPr>
              <w:t>5610 mg/kg bodyweight Animal: rabbit, Guideline: OECD Guideline 402 (Acute Dermal Toxicity), 95% CL: 3578 - 8374</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C"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B"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LD50 or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bodyweight Animal: rat, Guideline: other:</w:t>
            </w:r>
          </w:p>
        </w:tc>
      </w:tr>
      <w:tr w14:paraId="14A10651"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99F7789">
            <w:pPr>
              <w:pStyle w:val="SDSTableTextNormal"/>
              <w:rPr>
                <w:noProof w:val="0"/>
                <w:lang w:val="de-DE"/>
              </w:rPr>
            </w:pPr>
            <w:r w:rsidRPr="0069446B" w:rsidR="00FA7F7F">
              <w:rPr>
                <w:noProof/>
                <w:lang w:val="de-DE"/>
              </w:rPr>
              <w:t>LD50 dermal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F522F62">
            <w:pPr>
              <w:pStyle w:val="SDSTableTextNormal"/>
              <w:rPr>
                <w:noProof w:val="0"/>
              </w:rPr>
            </w:pPr>
            <w:r w:rsidRPr="0069446B">
              <w:rPr>
                <w:noProof/>
              </w:rPr>
              <w:t>293 mg/kg bodyweight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t classified (Based on available data, the classification criteria are not met)</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a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bodyweight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cinnamaldehyde (104-55-2)</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0 mg/kg bodyweight Animal: rat, Guideline: OECD Guideline 407 (Repeated Dose 28-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linalool (78-70-6)</w:t>
            </w:r>
          </w:p>
        </w:tc>
      </w:tr>
      <w:tr w14:paraId="32F42FBD"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2E17F9FE" w14:textId="6DC9610C">
            <w:pPr>
              <w:pStyle w:val="SDSTableTextNormal"/>
              <w:rPr>
                <w:noProof w:val="0"/>
              </w:rPr>
            </w:pPr>
            <w:r w:rsidRPr="0069446B" w:rsidR="00FA7F7F">
              <w:rPr>
                <w:noProof/>
              </w:rPr>
              <w:t>NOAEL (dermal, rat/rabbi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8DE4B1B" w14:textId="60CB7E62">
            <w:pPr>
              <w:pStyle w:val="SDSTableTextNormal"/>
              <w:rPr>
                <w:noProof w:val="0"/>
                <w:lang w:val="fr-BE"/>
              </w:rPr>
            </w:pPr>
            <w:r w:rsidRPr="0069446B">
              <w:rPr>
                <w:noProof/>
                <w:lang w:val="fr-BE"/>
              </w:rPr>
              <w:t>250 mg/kg bodyweight Animal: rat, Guideline: OECD Guideline 411 (Subchronic Dermal Toxicity: 90-Day Study)</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B"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c, oral, animal/female,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bodyweight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Candle 104 7%</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t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y - gene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sidR="00FA7F7F">
              <w:rPr>
                <w:noProof/>
              </w:rPr>
              <w:t>Harmful to aquatic life with long lasting effects.</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sidR="00FA7F7F">
              <w:rPr>
                <w:noProof/>
              </w:rPr>
              <w:t>Harmful to aquatic life with long lasting effect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cinnamaldehyde (104-55-2)</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2.35 mg/l Test organisms (species): Danio rerio (previous name: Brachydanio rerio)</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119.5578 mg/l Test organisms (species): Daphnia magna</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15.159 mg/l Test organisms (species): other: Duration: '28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linalool (78-70-6)</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Pr>
                <w:noProof/>
              </w:rPr>
              <w:t>27.8 mg/l Test organisms (species): Oncorhynchus mykiss (previous name: Salmo gairdneri)</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59 mg/l Test organisms (species): Daphnia magna</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Pr>
                <w:noProof/>
              </w:rPr>
              <w:t>88.3 mg/l Test organisms (species): Desmodesmus subspicatus (previous name: Scenedesmus subspicatus)</w:t>
            </w:r>
          </w:p>
        </w:tc>
      </w:tr>
      <w:tr w14:paraId="2AED0D7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AD97F9" w14:textId="1B0185B1">
            <w:pPr>
              <w:pStyle w:val="SDSTableTextNormal"/>
              <w:rPr>
                <w:noProof w:val="0"/>
              </w:rPr>
            </w:pPr>
            <w:r w:rsidRPr="0069446B" w:rsidR="00FA7F7F">
              <w:rPr>
                <w:noProof/>
              </w:rPr>
              <w:t>EC50 96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ABEE98" w14:textId="14E66021">
            <w:pPr>
              <w:pStyle w:val="SDSTableTextNormal"/>
              <w:rPr>
                <w:noProof w:val="0"/>
              </w:rPr>
            </w:pPr>
            <w:r w:rsidRPr="0069446B">
              <w:rPr>
                <w:noProof/>
              </w:rPr>
              <w:t>156.7 mg/l Test organisms (species): Desmodesmus subspicatus (previous name: Scenedesmus subspicatus)</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5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LC50 - Fish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250A232">
            <w:pPr>
              <w:pStyle w:val="SDSTableTextNormal"/>
              <w:rPr>
                <w:noProof w:val="0"/>
              </w:rPr>
            </w:pPr>
            <w:r w:rsidRPr="0069446B" w:rsidR="00FA7F7F">
              <w:rPr>
                <w:noProof/>
              </w:rPr>
              <w:t>1.452 mg/l Test organisms (species):</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5 mg/l Test organisms (species):  Duration: '21 d'</w:t>
            </w:r>
          </w:p>
        </w:tc>
      </w:tr>
      <w:tr w14:paraId="0795A5B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Candle 104 7%</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cinnamaldehyde (104-55-2)</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alpha-cedrene (469-61-4)</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linalool (78-70-6)</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6"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methyl cedryl ether (19870-74-7)</w:t>
            </w:r>
          </w:p>
        </w:tc>
      </w:tr>
      <w:tr w14:paraId="2D6A995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7"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8"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B"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9"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E)-1-(2,6,6-trimethyl-1,3-cyclohexadien-1-yl)-2-buten-1-one (23726-93-4)</w:t>
            </w:r>
          </w:p>
        </w:tc>
      </w:tr>
      <w:tr w14:paraId="2D6A99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egional waste regu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Disposal must be done according to official regulation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Waste treatment method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Dispose of contents/container in accordance with licensed collector’s sorting instructions.</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sidR="00FA7F7F">
              <w:rPr>
                <w:noProof/>
              </w:rPr>
              <w:t>Sewage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Pr>
                <w:noProof/>
              </w:rPr>
              <w:t>Disposal must be done according to official regulation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sidR="00FA7F7F">
              <w:rPr>
                <w:noProof/>
              </w:rPr>
              <w:t>Product/Packaging disposal recommend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Comply with applicable regulations for solid waste disposal. Disposal must be done according to official regulation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Additional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Do not re-use empty container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Ecological waste inform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The waste of the product should be considered as hazardous as the product itself, with the likelihood of impacting the environment in the same way. Consider the handling and disposal of the waste as defined by the product itself.</w:t>
            </w:r>
          </w:p>
        </w:tc>
      </w:tr>
      <w:tr w14:paraId="5D933C8B"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396D712" w14:textId="22C36D54">
            <w:pPr>
              <w:pStyle w:val="SDSTableTextNormal"/>
              <w:rPr>
                <w:noProof w:val="0"/>
              </w:rPr>
            </w:pPr>
            <w:r w:rsidRPr="0069446B" w:rsidR="00FA7F7F">
              <w:rPr>
                <w:noProof/>
              </w:rPr>
              <w:t>HP Cod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C5B82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836E8F1" w14:textId="3C58ABB6">
            <w:pPr>
              <w:pStyle w:val="SDSTableTextNormal"/>
              <w:rPr>
                <w:noProof w:val="0"/>
                <w:lang w:val="fr-BE"/>
              </w:rPr>
            </w:pPr>
            <w:r w:rsidRPr="0069446B">
              <w:rPr>
                <w:noProof/>
                <w:lang w:val="fr-BE"/>
              </w:rPr>
              <w:t>HP14 - “Ecotoxic:” waste which presents or may present immediate or delayed risks for one or more sectors of the environment</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t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t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t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t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t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t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t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t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t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t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t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cinnamaldehyde ; linalo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14:paraId="7E15FF85"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7D6BD754">
            <w:pPr>
              <w:pStyle w:val="SDSTableTextNormal"/>
              <w:rPr>
                <w:noProof w:val="0"/>
              </w:rPr>
            </w:pPr>
            <w:r w:rsidRPr="0069446B" w:rsidR="00FA7F7F">
              <w:rPr>
                <w:noProof/>
              </w:rPr>
              <w:t>cinnam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 4.1</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382E682" w14:textId="0AC1EDD8">
      <w:pPr>
        <w:pStyle w:val="SDSTextNormal"/>
      </w:pPr>
      <w:r w:rsidRPr="0069446B">
        <w:rPr>
          <w:noProof/>
        </w:rPr>
        <w:t>No chemical safety assessment has been carried out</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breviations and acronym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merican Conference of Governmental Industrial Hygienist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Inland Waterway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uropean Agreement concerning the International Carriage of Dangerous Goods by Road</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T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Acute Toxicity Estimate</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C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concentration factor</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L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Biological limit val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B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iochemical oxygen demand (BOD)</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AS-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Abstracts Service number</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lassification Labelling Packaging Regulation; Regulation (EC) No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hemical oxygen demand (COD)</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hemical safety assessment</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rived Minimal Effect level</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Derived-No Effect Level</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N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Community number</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effective concentration</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ndocrine disruptor</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Standard</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W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European waste catalogue</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gency for Research on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Air Transport Associatio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nternational Maritime Dangerous Good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C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concentration</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lethal dos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owest Observed Adverse Effect Level</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artition coefficient n-octanol/water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aximum workplace concentration</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Concentration</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o-Observed Adverse Effect Level</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Observed Effect Concentration</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O.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t Otherwise Specified</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C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for Economic Co-operation and Development</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Occupational Exposure Limit</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ccupational Safety &amp; Health Administration</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istent Bioaccumulative Toxic</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redicted No-Effect Concentration</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sonal protection equipment</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egulations concerning the International Carriage of Dangerous Goods by Rail</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afety Data Sheet</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ewage treatment plant</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F</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echnical function</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hO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heoretical oxygen demand (ThOD)</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Median Tolerance Limit</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ime Weighted Average</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O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olatile Organic Compound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Very Persistent and Very Bioaccumulativ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Unique Formula Identifier</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Derm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derm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Inhalatio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inhal.), Category 4</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cute toxicity (oral), Category 4</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Acute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Acute Hazard, Category 1</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2</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3</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Asp. Tox.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Aspiration hazard, Category 1</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A</w:t>
            </w:r>
          </w:p>
        </w:tc>
      </w:tr>
      <w:tr w14:paraId="63F052D4"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D5"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6"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4</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be fatal if swallowed and enters airways.</w:t>
            </w:r>
          </w:p>
        </w:tc>
      </w:tr>
      <w:tr w14:paraId="63F052D7"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n contact with skin.</w:t>
            </w:r>
          </w:p>
        </w:tc>
      </w:tr>
      <w:tr w14:paraId="63F052D8"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3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inhaled.</w:t>
            </w:r>
          </w:p>
        </w:tc>
      </w:tr>
      <w:tr w14:paraId="63F052D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0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w:t>
            </w:r>
          </w:p>
        </w:tc>
      </w:tr>
      <w:tr w14:paraId="63F052D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r w14:paraId="63F052D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 to aquatic life with long lasting effects.</w:t>
            </w:r>
          </w:p>
        </w:tc>
      </w:tr>
      <w:tr w14:paraId="63F052D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to aquatic life with long lasting effects.</w:t>
            </w:r>
          </w:p>
        </w:tc>
      </w:tr>
      <w:tr w14:paraId="63F052E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ains CINNAMAL, linalool, methyl cedryl ether, 1-(1,2,3,4,5,6,7,8-octahydro-2,3,8,8-tetramethyl-2-naphthyl)ethan-1-one, coumarin, (E)-1-(2,6,6-trimethyl-1,3-cyclohexadien-1-yl)-2-buten-1-one. May produce an allergic reaction.</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sidR="00FA7F7F">
              <w:rPr>
                <w:noProof/>
              </w:rPr>
              <w:t>Aquatic Chronic 3</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412</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6/8/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1</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Candle 104 7%</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Candle 104 7%</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6/8/2026   Version: 2.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85554D7A-5703-4820-A9CC-6011277DD872}"/>
</file>

<file path=customXml/itemProps3.xml><?xml version="1.0" encoding="utf-8"?>
<ds:datastoreItem xmlns:ds="http://schemas.openxmlformats.org/officeDocument/2006/customXml" ds:itemID="{A845D377-EDE5-4CCE-99A4-F78A0D926F9E}"/>
</file>

<file path=customXml/itemProps4.xml><?xml version="1.0" encoding="utf-8"?>
<ds:datastoreItem xmlns:ds="http://schemas.openxmlformats.org/officeDocument/2006/customXml" ds:itemID="{8553B35C-EBB5-47C6-9262-22781ADDF307}"/>
</file>

<file path=docProps/app.xml><?xml version="1.0" encoding="utf-8"?>
<Properties xmlns="http://schemas.openxmlformats.org/officeDocument/2006/extended-properties" xmlns:vt="http://schemas.openxmlformats.org/officeDocument/2006/docPropsVTypes">
  <Template>Normal</Template>
  <TotalTime>219</TotalTime>
  <Pages>11</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